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1" w:name="cover-letter-for-veterinarian-position"/>
    <w:p>
      <w:pPr>
        <w:pStyle w:val="Heading1"/>
      </w:pPr>
      <w:r>
        <w:t xml:space="preserve">Cover Letter for Veterinarian Position</w:t>
      </w:r>
    </w:p>
    <w:p>
      <w:pPr>
        <w:pStyle w:val="FirstParagraph"/>
      </w:pPr>
      <w:r>
        <w:rPr>
          <w:bCs/>
          <w:b/>
        </w:rPr>
        <w:t xml:space="preserve">John Doe</w:t>
      </w:r>
      <w:r>
        <w:br/>
      </w:r>
      <w:r>
        <w:t xml:space="preserve">123 Main Street</w:t>
      </w:r>
      <w:r>
        <w:br/>
      </w:r>
      <w:r>
        <w:t xml:space="preserve">Houston, TX 77001</w:t>
      </w:r>
      <w:r>
        <w:br/>
      </w:r>
      <w:r>
        <w:t xml:space="preserve">(555) 123-4567</w:t>
      </w:r>
      <w:r>
        <w:br/>
      </w:r>
      <w:r>
        <w:t xml:space="preserve">john.doe@example.com</w:t>
      </w:r>
    </w:p>
    <w:p>
      <w:pPr>
        <w:pStyle w:val="BodyText"/>
      </w:pPr>
      <w:r>
        <w:t xml:space="preserve">April 5, 2024</w:t>
      </w:r>
    </w:p>
    <w:p>
      <w:pPr>
        <w:pStyle w:val="BodyText"/>
      </w:pPr>
      <w:r>
        <w:rPr>
          <w:bCs/>
          <w:b/>
        </w:rPr>
        <w:t xml:space="preserve">Dr. Sarah Thompson</w:t>
      </w:r>
      <w:r>
        <w:br/>
      </w:r>
      <w:r>
        <w:t xml:space="preserve">Hiring Manager</w:t>
      </w:r>
      <w:r>
        <w:br/>
      </w:r>
      <w:r>
        <w:t xml:space="preserve">Houston Animal Care Clinic</w:t>
      </w:r>
      <w:r>
        <w:br/>
      </w:r>
      <w:r>
        <w:t xml:space="preserve">456 Oak Avenue</w:t>
      </w:r>
      <w:r>
        <w:br/>
      </w:r>
      <w:r>
        <w:t xml:space="preserve">Houston, TX 77002</w:t>
      </w:r>
    </w:p>
    <w:bookmarkStart w:id="20" w:name="dear-dr.-thompson"/>
    <w:p>
      <w:pPr>
        <w:pStyle w:val="Heading2"/>
      </w:pPr>
      <w:r>
        <w:t xml:space="preserve">Dear Dr. Thompson,</w:t>
      </w:r>
    </w:p>
    <w:p>
      <w:pPr>
        <w:pStyle w:val="FirstParagraph"/>
      </w:pPr>
      <w:r>
        <w:t xml:space="preserve">I am writing to express my sincere interest in the Veterinarian position at your esteemed clinic in United States Houston. As a dedicated and compassionate veterinary professional with over five years of experience, I am eager to contribute my skills, knowledge, and passion for animal care to your team. The opportunity to work within the vibrant community of Houston aligns perfectly with my career goals and commitment to providing exceptional healthcare for pets.</w:t>
      </w:r>
    </w:p>
    <w:p>
      <w:pPr>
        <w:pStyle w:val="BodyText"/>
      </w:pPr>
      <w:r>
        <w:t xml:space="preserve">Throughout my career as a Veterinarian in the United States Houston area, I have developed a strong foundation in both clinical practice and patient care. My journey began with a degree in Veterinary Medicine from Texas A&amp;M University, where I graduated with honors. This was followed by an internship at the Houston Humane Society, where I gained hands-on experience treating a wide range of animals, from domestic pets to exotic species. These early experiences solidified my belief that every animal deserves compassionate and expert medical attention.</w:t>
      </w:r>
    </w:p>
    <w:p>
      <w:pPr>
        <w:pStyle w:val="BodyText"/>
      </w:pPr>
      <w:r>
        <w:t xml:space="preserve">As a licensed Veterinarian in Texas, I have worked in multiple settings, including private practice clinics and mobile veterinary services. One of my most rewarding roles was at the Southeast Veterinary Clinic, where I served as a lead veterinarian for three years. During this time, I managed a team of technicians and support staff while overseeing daily operations. My responsibilities included conducting thorough physical exams, diagnosing complex medical conditions, performing surgeries, and providing preventative care to ensure the long-term health of our patients. I also prioritized client education, empowering pet owners with the knowledge they needed to make informed decisions about their pets’ well-being.</w:t>
      </w:r>
    </w:p>
    <w:p>
      <w:pPr>
        <w:pStyle w:val="BodyText"/>
      </w:pPr>
      <w:r>
        <w:t xml:space="preserve">What sets me apart as a Veterinarian is my ability to combine technical expertise with a deep empathy for both animals and their families. In United States Houston, where the population includes diverse pet ownership patterns and cultural perspectives, I have learned to adapt my communication style to meet the unique needs of each client. For example, I frequently host community workshops on topics such as nutrition, parasite prevention, and behavioral training, which have been well-received by local residents. This commitment to education and outreach reflects my belief that a Veterinarian’s role extends beyond the clinic walls.</w:t>
      </w:r>
    </w:p>
    <w:p>
      <w:pPr>
        <w:pStyle w:val="BodyText"/>
      </w:pPr>
      <w:r>
        <w:t xml:space="preserve">Living in United States Houston has also allowed me to witness the challenges faced by pet owners in urban environments. From limited access to outdoor spaces for pets to the rising costs of veterinary care, I have always strived to provide affordable, high-quality services that cater to the needs of working families. My experience with low-cost vaccination clinics and spay/neuter programs has further deepened my understanding of these issues. I am particularly drawn to your clinic’s reputation for offering compassionate care with a focus on community wellness, which resonates strongly with my values.</w:t>
      </w:r>
    </w:p>
    <w:p>
      <w:pPr>
        <w:pStyle w:val="BodyText"/>
      </w:pPr>
      <w:r>
        <w:t xml:space="preserve">One of the key reasons I am enthusiastic about this opportunity is the chance to collaborate with a team that shares my dedication to excellence in veterinary medicine. In my previous roles, I have worked alongside veterinarians, technicians, and support staff who are not only skilled but also passionate about their work. I thrive in environments where teamwork and continuous learning are prioritized, as these factors contribute to the highest standards of patient care. Your clinic’s emphasis on innovation and client-centered approaches is exactly the kind of atmosphere where I can grow professionally while making a meaningful impact.</w:t>
      </w:r>
    </w:p>
    <w:p>
      <w:pPr>
        <w:pStyle w:val="BodyText"/>
      </w:pPr>
      <w:r>
        <w:t xml:space="preserve">Additionally, my background in United States Houston has equipped me with a strong understanding of the region’s unique veterinary challenges. For instance, the humid climate and frequent flooding in certain areas require tailored preventative care strategies for pets. I have also worked with local animal rescue organizations to provide emergency medical support during natural disasters, which has further enhanced my ability to remain calm under pressure and deliver critical care when it matters most.</w:t>
      </w:r>
    </w:p>
    <w:p>
      <w:pPr>
        <w:pStyle w:val="BodyText"/>
      </w:pPr>
      <w:r>
        <w:t xml:space="preserve">Outside of clinical work, I am an active member of the Texas Veterinary Medical Association and regularly attend conferences to stay updated on the latest advancements in veterinary science. I also maintain a personal blog where I share insights on pet health topics, which has allowed me to connect with hundreds of readers across the United States Houston area. This passion for sharing knowledge aligns with your clinic’s mission to educate and support pet owners.</w:t>
      </w:r>
    </w:p>
    <w:p>
      <w:pPr>
        <w:pStyle w:val="BodyText"/>
      </w:pPr>
      <w:r>
        <w:t xml:space="preserve">I am confident that my experience, skills, and dedication make me an ideal candidate for the Veterinarian position at your clinic. I would welcome the opportunity to discuss how my background can contribute to your team’s continued success. Thank you for considering my application. I look forward to the possibility of working together in United States Houston to improve the lives of animals and their families.</w:t>
      </w:r>
    </w:p>
    <w:p>
      <w:pPr>
        <w:pStyle w:val="BodyText"/>
      </w:pPr>
      <w:r>
        <w:t xml:space="preserve">Sincerely,</w:t>
      </w:r>
      <w:r>
        <w:br/>
      </w:r>
      <w:r>
        <w:t xml:space="preserve">John Doe</w:t>
      </w:r>
      <w:r>
        <w:br/>
      </w:r>
      <w:r>
        <w:rPr>
          <w:bCs/>
          <w:b/>
        </w:rPr>
        <w:t xml:space="preserve">Veterinarian</w:t>
      </w:r>
    </w:p>
    <w:p>
      <w:pPr>
        <w:pStyle w:val="BodyText"/>
      </w:pPr>
      <w:r>
        <w:t xml:space="preserve">© 2024 John Doe. All rights reserved.</w:t>
      </w:r>
      <w:r>
        <w:br/>
      </w:r>
      <w:r>
        <w:t xml:space="preserve">This document is a sample cover letter tailored for a Veterinarian position in United States Houst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United States Houston</dc:title>
  <dc:creator/>
  <dc:language>en</dc:language>
  <cp:keywords/>
  <dcterms:created xsi:type="dcterms:W3CDTF">2026-07-24T04:05:48Z</dcterms:created>
  <dcterms:modified xsi:type="dcterms:W3CDTF">2026-07-24T04:05:48Z</dcterms:modified>
</cp:coreProperties>
</file>

<file path=docProps/custom.xml><?xml version="1.0" encoding="utf-8"?>
<Properties xmlns="http://schemas.openxmlformats.org/officeDocument/2006/custom-properties" xmlns:vt="http://schemas.openxmlformats.org/officeDocument/2006/docPropsVTypes"/>
</file>